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E9EFAC9" w:rsidR="00752C28" w:rsidRDefault="365D5910" w:rsidP="0056027B">
      <w:pPr>
        <w:pStyle w:val="Heading1"/>
        <w:spacing w:before="0"/>
      </w:pPr>
      <w:r>
        <w:t>Unofficial Degree Planning Worksheet</w:t>
      </w:r>
      <w:r w:rsidR="00D77D18">
        <w:br/>
      </w:r>
      <w:r>
        <w:t>Catalog Year: 202</w:t>
      </w:r>
      <w:r w:rsidR="00C86425">
        <w:t>5</w:t>
      </w:r>
      <w:r>
        <w:t xml:space="preserve"> – 202</w:t>
      </w:r>
      <w:r w:rsidR="00DE2E62">
        <w:t>6</w:t>
      </w:r>
    </w:p>
    <w:p w14:paraId="645C0B66" w14:textId="179C2C48"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Natural Science</w:t>
      </w:r>
    </w:p>
    <w:p w14:paraId="297ECB5F" w14:textId="0DAE1864" w:rsidR="00D77D18" w:rsidRDefault="365D5910" w:rsidP="0056027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365D5910">
          <w:rPr>
            <w:rStyle w:val="Hyperlink"/>
          </w:rPr>
          <w:t>202</w:t>
        </w:r>
        <w:r w:rsidR="00DE2E62">
          <w:rPr>
            <w:rStyle w:val="Hyperlink"/>
          </w:rPr>
          <w:t>5</w:t>
        </w:r>
        <w:r w:rsidRPr="365D5910">
          <w:rPr>
            <w:rStyle w:val="Hyperlink"/>
          </w:rPr>
          <w:t xml:space="preserve"> – 202</w:t>
        </w:r>
        <w:r w:rsidR="00DE2E62">
          <w:rPr>
            <w:rStyle w:val="Hyperlink"/>
          </w:rPr>
          <w:t>6</w:t>
        </w:r>
        <w:r w:rsidRPr="365D5910">
          <w:rPr>
            <w:rStyle w:val="Hyperlink"/>
          </w:rPr>
          <w:t xml:space="preserve"> catalog</w:t>
        </w:r>
      </w:hyperlink>
      <w:r>
        <w:t>.</w:t>
      </w:r>
    </w:p>
    <w:p w14:paraId="09002FB7" w14:textId="77777777" w:rsidR="00752C28" w:rsidRPr="00752C28" w:rsidRDefault="00752C28" w:rsidP="0056027B">
      <w:pPr>
        <w:spacing w:after="0"/>
        <w:rPr>
          <w:sz w:val="16"/>
          <w:szCs w:val="16"/>
        </w:rPr>
      </w:pPr>
    </w:p>
    <w:p w14:paraId="32FCBB7A" w14:textId="31F0C64D" w:rsidR="00BE4E97" w:rsidRDefault="00BE4E97" w:rsidP="0056027B">
      <w:pPr>
        <w:pStyle w:val="Heading2"/>
        <w:spacing w:before="0"/>
      </w:pPr>
      <w:r>
        <w:t>University Graduation Requirements</w:t>
      </w:r>
    </w:p>
    <w:p w14:paraId="7CF440CD" w14:textId="3B70AC99" w:rsidR="00BE4E97" w:rsidRDefault="00C24461" w:rsidP="0056027B">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C24461" w:rsidP="0056027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C24461" w:rsidP="0056027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422912BC" w:rsidR="00735149" w:rsidRDefault="00C24461" w:rsidP="0056027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A30C9">
            <w:rPr>
              <w:rFonts w:ascii="MS Gothic" w:eastAsia="MS Gothic" w:hAnsi="MS Gothic" w:hint="eastAsia"/>
            </w:rPr>
            <w:t>☐</w:t>
          </w:r>
        </w:sdtContent>
      </w:sdt>
      <w:r w:rsidR="00735149">
        <w:t>Students must complete 31 credit hours in residency at UT</w:t>
      </w:r>
      <w:r w:rsidR="00DE2E62">
        <w:t>ampa</w:t>
      </w:r>
      <w:r w:rsidR="00735149">
        <w:t xml:space="preserve"> to be eligible for graduation.</w:t>
      </w:r>
    </w:p>
    <w:p w14:paraId="4D134BD8" w14:textId="2D72691D" w:rsidR="00752C28" w:rsidRDefault="00C24461" w:rsidP="0056027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rsidR="00DE2E62">
        <w:t>ampa</w:t>
      </w:r>
      <w:r w:rsidR="00752C28">
        <w:t xml:space="preserve"> in their major coursework.</w:t>
      </w:r>
    </w:p>
    <w:p w14:paraId="4A2F01BB" w14:textId="77777777" w:rsidR="00752C28" w:rsidRDefault="00752C28" w:rsidP="0056027B">
      <w:pPr>
        <w:spacing w:after="0"/>
      </w:pPr>
    </w:p>
    <w:p w14:paraId="7CF4A2E8" w14:textId="066A78AE" w:rsidR="005D1B18" w:rsidRDefault="005D1B18" w:rsidP="0056027B">
      <w:pPr>
        <w:pStyle w:val="Heading2"/>
        <w:spacing w:before="0"/>
      </w:pPr>
      <w:r>
        <w:t>Spartan Studies Requirements</w:t>
      </w:r>
    </w:p>
    <w:p w14:paraId="3DA45300" w14:textId="439AB386" w:rsidR="005D1B18" w:rsidRPr="00752C28" w:rsidRDefault="005D1B18" w:rsidP="0056027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56027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6027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56027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56027B">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56027B">
            <w:pPr>
              <w:spacing w:after="0"/>
            </w:pPr>
            <w:r>
              <w:t>MAT 26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0F72ECCE" w14:textId="5EC9323B" w:rsidR="005D1B18" w:rsidRPr="00752C28" w:rsidRDefault="003A3329" w:rsidP="0056027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56027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56027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56027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6027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56027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56027B">
            <w:pPr>
              <w:spacing w:after="0"/>
            </w:pPr>
          </w:p>
        </w:tc>
        <w:tc>
          <w:tcPr>
            <w:tcW w:w="1435" w:type="dxa"/>
          </w:tcPr>
          <w:p w14:paraId="1A96CD1B" w14:textId="77777777" w:rsidR="003A3329" w:rsidRDefault="003A3329" w:rsidP="0056027B">
            <w:pPr>
              <w:spacing w:after="0"/>
            </w:pPr>
          </w:p>
        </w:tc>
      </w:tr>
      <w:tr w:rsidR="00D421C1" w14:paraId="1B24450E" w14:textId="77777777" w:rsidTr="00597CC6">
        <w:trPr>
          <w:cantSplit/>
        </w:trPr>
        <w:tc>
          <w:tcPr>
            <w:tcW w:w="0" w:type="auto"/>
          </w:tcPr>
          <w:p w14:paraId="18C511F9" w14:textId="231BEE8E" w:rsidR="002946E6" w:rsidRPr="0000459F" w:rsidRDefault="00E441B3" w:rsidP="0056027B">
            <w:pPr>
              <w:spacing w:after="0"/>
            </w:pPr>
            <w:hyperlink r:id="rId8" w:tooltip="Core Humanities" w:history="1">
              <w:r w:rsidRPr="002A30C9">
                <w:rPr>
                  <w:rStyle w:val="Hyperlink"/>
                  <w:color w:val="0000FF"/>
                </w:rPr>
                <w:t>Core</w:t>
              </w:r>
              <w:r w:rsidR="002946E6" w:rsidRPr="002A30C9">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6027B">
            <w:pPr>
              <w:spacing w:after="0"/>
            </w:pPr>
          </w:p>
        </w:tc>
        <w:tc>
          <w:tcPr>
            <w:tcW w:w="1435" w:type="dxa"/>
          </w:tcPr>
          <w:p w14:paraId="0B6ACC17" w14:textId="77777777" w:rsidR="003A3329" w:rsidRDefault="003A3329" w:rsidP="0056027B">
            <w:pPr>
              <w:spacing w:after="0"/>
            </w:pPr>
          </w:p>
        </w:tc>
      </w:tr>
      <w:tr w:rsidR="00D421C1" w14:paraId="198EED76" w14:textId="77777777" w:rsidTr="00597CC6">
        <w:trPr>
          <w:cantSplit/>
        </w:trPr>
        <w:tc>
          <w:tcPr>
            <w:tcW w:w="0" w:type="auto"/>
          </w:tcPr>
          <w:p w14:paraId="5979F47D" w14:textId="4EB05158" w:rsidR="002946E6" w:rsidRDefault="00E441B3" w:rsidP="0056027B">
            <w:pPr>
              <w:spacing w:after="0"/>
            </w:pPr>
            <w:hyperlink r:id="rId9" w:tooltip="Core Social Science" w:history="1">
              <w:r w:rsidRPr="002A30C9">
                <w:rPr>
                  <w:rStyle w:val="Hyperlink"/>
                  <w:color w:val="0000FF"/>
                </w:rPr>
                <w:t>Core</w:t>
              </w:r>
              <w:r w:rsidR="002946E6" w:rsidRPr="002A30C9">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6027B">
            <w:pPr>
              <w:spacing w:after="0"/>
            </w:pPr>
          </w:p>
        </w:tc>
        <w:tc>
          <w:tcPr>
            <w:tcW w:w="1435" w:type="dxa"/>
          </w:tcPr>
          <w:p w14:paraId="7DB1657A" w14:textId="77777777" w:rsidR="003A3329" w:rsidRDefault="003A3329" w:rsidP="0056027B">
            <w:pPr>
              <w:spacing w:after="0"/>
            </w:pPr>
          </w:p>
        </w:tc>
      </w:tr>
      <w:tr w:rsidR="00D421C1" w14:paraId="63A41D17" w14:textId="77777777" w:rsidTr="00597CC6">
        <w:trPr>
          <w:cantSplit/>
        </w:trPr>
        <w:tc>
          <w:tcPr>
            <w:tcW w:w="0" w:type="auto"/>
          </w:tcPr>
          <w:p w14:paraId="39B63AE6" w14:textId="024BC2D0" w:rsidR="003A3329" w:rsidRDefault="00AA7C8C" w:rsidP="0056027B">
            <w:pPr>
              <w:spacing w:after="0"/>
            </w:pPr>
            <w:r>
              <w:t xml:space="preserve">UTAMPA 200 </w:t>
            </w:r>
            <w:r w:rsidR="00EA6BBF">
              <w:t xml:space="preserve">(1cr) </w:t>
            </w:r>
            <w:r>
              <w:t>Digital Literacy</w:t>
            </w:r>
            <w:r w:rsidR="00880BBB">
              <w:t>: Coding</w:t>
            </w:r>
          </w:p>
          <w:p w14:paraId="1B389053" w14:textId="622CF40E" w:rsidR="00AA7C8C" w:rsidRDefault="00B26CAC" w:rsidP="0056027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56027B">
            <w:pPr>
              <w:spacing w:after="0"/>
            </w:pPr>
          </w:p>
        </w:tc>
        <w:tc>
          <w:tcPr>
            <w:tcW w:w="1435" w:type="dxa"/>
          </w:tcPr>
          <w:p w14:paraId="43E92E5A" w14:textId="77777777" w:rsidR="003A3329" w:rsidRDefault="003A3329" w:rsidP="0056027B">
            <w:pPr>
              <w:spacing w:after="0"/>
            </w:pPr>
          </w:p>
        </w:tc>
      </w:tr>
      <w:tr w:rsidR="00E415F7" w14:paraId="2B7C120D" w14:textId="77777777" w:rsidTr="00597CC6">
        <w:trPr>
          <w:cantSplit/>
        </w:trPr>
        <w:tc>
          <w:tcPr>
            <w:tcW w:w="0" w:type="auto"/>
          </w:tcPr>
          <w:p w14:paraId="228DB255" w14:textId="20EF8B95" w:rsidR="00E415F7" w:rsidRDefault="00E415F7" w:rsidP="0056027B">
            <w:pPr>
              <w:spacing w:after="0"/>
            </w:pPr>
            <w:r>
              <w:t xml:space="preserve">UTAMPA 201 </w:t>
            </w:r>
            <w:r w:rsidR="00EA6BBF">
              <w:t xml:space="preserve">(0cr) </w:t>
            </w:r>
            <w:r>
              <w:t>Career Readiness</w:t>
            </w:r>
          </w:p>
          <w:p w14:paraId="6815A6E6" w14:textId="46E1C892" w:rsidR="006A68B8" w:rsidRDefault="006A68B8" w:rsidP="0056027B">
            <w:pPr>
              <w:spacing w:after="0"/>
            </w:pPr>
          </w:p>
        </w:tc>
        <w:tc>
          <w:tcPr>
            <w:tcW w:w="1388" w:type="dxa"/>
          </w:tcPr>
          <w:p w14:paraId="21B0BAE5" w14:textId="77777777" w:rsidR="00E415F7" w:rsidRDefault="00E415F7" w:rsidP="0056027B">
            <w:pPr>
              <w:spacing w:after="0"/>
            </w:pPr>
          </w:p>
        </w:tc>
        <w:tc>
          <w:tcPr>
            <w:tcW w:w="1435" w:type="dxa"/>
          </w:tcPr>
          <w:p w14:paraId="13FEA7E7" w14:textId="77777777" w:rsidR="00E415F7" w:rsidRDefault="00E415F7" w:rsidP="0056027B">
            <w:pPr>
              <w:spacing w:after="0"/>
            </w:pPr>
          </w:p>
        </w:tc>
      </w:tr>
      <w:tr w:rsidR="00E415F7" w14:paraId="16FF52E9" w14:textId="77777777" w:rsidTr="00597CC6">
        <w:trPr>
          <w:cantSplit/>
        </w:trPr>
        <w:tc>
          <w:tcPr>
            <w:tcW w:w="0" w:type="auto"/>
          </w:tcPr>
          <w:p w14:paraId="133913DC" w14:textId="30AA32A0" w:rsidR="00E415F7" w:rsidRDefault="00E415F7" w:rsidP="0056027B">
            <w:pPr>
              <w:spacing w:after="0"/>
            </w:pPr>
            <w:r>
              <w:t xml:space="preserve">Spartan Studies Culminating Experience </w:t>
            </w:r>
            <w:r w:rsidR="00EA6BBF">
              <w:t>(4cr)</w:t>
            </w:r>
          </w:p>
          <w:p w14:paraId="1EB67718" w14:textId="59039A26" w:rsidR="00A52490" w:rsidRDefault="00A52490" w:rsidP="0056027B">
            <w:pPr>
              <w:spacing w:after="0"/>
            </w:pPr>
            <w:r>
              <w:t>– must be taken in residency</w:t>
            </w:r>
          </w:p>
          <w:p w14:paraId="582BDA87" w14:textId="7ABE13F1" w:rsidR="00E415F7" w:rsidRPr="0000459F" w:rsidRDefault="00E415F7" w:rsidP="0056027B">
            <w:pPr>
              <w:spacing w:after="0"/>
              <w:rPr>
                <w:i/>
                <w:iCs/>
              </w:rPr>
            </w:pPr>
            <w:r>
              <w:rPr>
                <w:i/>
                <w:iCs/>
              </w:rPr>
              <w:t xml:space="preserve">Pre-requisite: </w:t>
            </w:r>
            <w:r w:rsidR="00DE2E62" w:rsidRPr="0025784E">
              <w:rPr>
                <w:i/>
                <w:iCs/>
              </w:rPr>
              <w:t>Spartan Studies First-Year Seminar, mathematics, AWR 101, AWR 201, UTAMPA 200, UTAMPA 201, core humanities, core social science.</w:t>
            </w:r>
            <w:r w:rsidR="00DE2E62">
              <w:rPr>
                <w:i/>
                <w:iCs/>
              </w:rPr>
              <w:t>; individual courses may have additional pre-requisites</w:t>
            </w:r>
          </w:p>
        </w:tc>
        <w:tc>
          <w:tcPr>
            <w:tcW w:w="1388" w:type="dxa"/>
          </w:tcPr>
          <w:p w14:paraId="256B5B0A" w14:textId="32C75D2C" w:rsidR="00E415F7" w:rsidRDefault="00DE2E62" w:rsidP="0056027B">
            <w:pPr>
              <w:spacing w:after="0"/>
            </w:pPr>
            <w:r>
              <w:t>ENS 410</w:t>
            </w:r>
          </w:p>
        </w:tc>
        <w:tc>
          <w:tcPr>
            <w:tcW w:w="1435" w:type="dxa"/>
          </w:tcPr>
          <w:p w14:paraId="22905AFD" w14:textId="77777777" w:rsidR="00E415F7" w:rsidRDefault="00E415F7" w:rsidP="0056027B">
            <w:pPr>
              <w:spacing w:after="0"/>
            </w:pPr>
          </w:p>
        </w:tc>
      </w:tr>
    </w:tbl>
    <w:p w14:paraId="0C5D522A" w14:textId="77777777" w:rsidR="00752C28" w:rsidRPr="00BF7739" w:rsidRDefault="00752C28" w:rsidP="0056027B">
      <w:pPr>
        <w:spacing w:after="0"/>
      </w:pPr>
    </w:p>
    <w:p w14:paraId="10AD10BA" w14:textId="224D5908" w:rsidR="003A3329" w:rsidRPr="00752C28" w:rsidRDefault="00D421C1" w:rsidP="0056027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6027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56027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56027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56027B">
            <w:pPr>
              <w:spacing w:after="0"/>
              <w:rPr>
                <w:b/>
                <w:bCs/>
              </w:rPr>
            </w:pPr>
            <w:r w:rsidRPr="00D421C1">
              <w:rPr>
                <w:b/>
                <w:bCs/>
              </w:rPr>
              <w:t>Semester Taken</w:t>
            </w:r>
          </w:p>
        </w:tc>
      </w:tr>
      <w:tr w:rsidR="00FE1C22" w14:paraId="708458C5" w14:textId="77777777" w:rsidTr="00597CC6">
        <w:trPr>
          <w:cantSplit/>
        </w:trPr>
        <w:tc>
          <w:tcPr>
            <w:tcW w:w="3617" w:type="pct"/>
          </w:tcPr>
          <w:p w14:paraId="47A56F95" w14:textId="002A7A8B" w:rsidR="00403CB1" w:rsidRPr="00EA6BBF" w:rsidRDefault="00403CB1" w:rsidP="0056027B">
            <w:pPr>
              <w:spacing w:after="0"/>
              <w:rPr>
                <w:rStyle w:val="Hyperlink"/>
                <w:color w:val="auto"/>
                <w:u w:val="none"/>
              </w:rPr>
            </w:pPr>
            <w:hyperlink r:id="rId10" w:tooltip="Social or Behavioral Science" w:history="1">
              <w:r w:rsidRPr="002A30C9">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6027B">
            <w:pPr>
              <w:spacing w:after="0"/>
            </w:pPr>
          </w:p>
        </w:tc>
        <w:tc>
          <w:tcPr>
            <w:tcW w:w="671" w:type="pct"/>
          </w:tcPr>
          <w:p w14:paraId="1A40B1A4" w14:textId="12AA6D4A" w:rsidR="00D421C1" w:rsidRDefault="00D421C1" w:rsidP="0056027B">
            <w:pPr>
              <w:spacing w:after="0"/>
            </w:pPr>
          </w:p>
        </w:tc>
        <w:tc>
          <w:tcPr>
            <w:tcW w:w="712" w:type="pct"/>
          </w:tcPr>
          <w:p w14:paraId="3EEBA0CB" w14:textId="77777777" w:rsidR="00D421C1" w:rsidRDefault="00D421C1" w:rsidP="0056027B">
            <w:pPr>
              <w:spacing w:after="0"/>
            </w:pPr>
          </w:p>
        </w:tc>
      </w:tr>
      <w:tr w:rsidR="00FE1C22" w14:paraId="4FE1261A" w14:textId="77777777" w:rsidTr="00597CC6">
        <w:trPr>
          <w:cantSplit/>
        </w:trPr>
        <w:tc>
          <w:tcPr>
            <w:tcW w:w="3617" w:type="pct"/>
          </w:tcPr>
          <w:p w14:paraId="631CEBAC" w14:textId="1E6D3579" w:rsidR="00403CB1" w:rsidRPr="00EA6BBF" w:rsidRDefault="00403CB1" w:rsidP="0056027B">
            <w:pPr>
              <w:spacing w:after="0"/>
              <w:rPr>
                <w:rStyle w:val="Hyperlink"/>
                <w:color w:val="auto"/>
                <w:u w:val="none"/>
              </w:rPr>
            </w:pPr>
            <w:hyperlink r:id="rId11" w:tooltip="Visual and Performing Arts" w:history="1">
              <w:r w:rsidRPr="002A30C9">
                <w:rPr>
                  <w:rStyle w:val="Hyperlink"/>
                  <w:color w:val="0000FF"/>
                </w:rPr>
                <w:t xml:space="preserve">Visual </w:t>
              </w:r>
              <w:r w:rsidR="00F96F24" w:rsidRPr="002A30C9">
                <w:rPr>
                  <w:rStyle w:val="Hyperlink"/>
                  <w:color w:val="0000FF"/>
                </w:rPr>
                <w:t>and</w:t>
              </w:r>
              <w:r w:rsidRPr="002A30C9">
                <w:rPr>
                  <w:rStyle w:val="Hyperlink"/>
                  <w:color w:val="0000FF"/>
                </w:rPr>
                <w:t xml:space="preserve"> Performing Art</w:t>
              </w:r>
              <w:r w:rsidR="00F96F24" w:rsidRPr="002A30C9">
                <w:rPr>
                  <w:rStyle w:val="Hyperlink"/>
                  <w:color w:val="0000FF"/>
                </w:rPr>
                <w:t>s</w:t>
              </w:r>
            </w:hyperlink>
            <w:r w:rsidR="00EA6BBF">
              <w:rPr>
                <w:rStyle w:val="Hyperlink"/>
                <w:color w:val="auto"/>
                <w:u w:val="none"/>
              </w:rPr>
              <w:t xml:space="preserve"> (3cr)</w:t>
            </w:r>
          </w:p>
          <w:p w14:paraId="204E7348" w14:textId="032C4EF6" w:rsidR="006A68B8" w:rsidRDefault="006A68B8" w:rsidP="0056027B">
            <w:pPr>
              <w:spacing w:after="0"/>
            </w:pPr>
          </w:p>
        </w:tc>
        <w:tc>
          <w:tcPr>
            <w:tcW w:w="671" w:type="pct"/>
          </w:tcPr>
          <w:p w14:paraId="7CA9526A" w14:textId="77777777" w:rsidR="00D421C1" w:rsidRDefault="00D421C1" w:rsidP="0056027B">
            <w:pPr>
              <w:spacing w:after="0"/>
            </w:pPr>
          </w:p>
        </w:tc>
        <w:tc>
          <w:tcPr>
            <w:tcW w:w="712" w:type="pct"/>
          </w:tcPr>
          <w:p w14:paraId="06CBB4BB" w14:textId="77777777" w:rsidR="00D421C1" w:rsidRDefault="00D421C1" w:rsidP="0056027B">
            <w:pPr>
              <w:spacing w:after="0"/>
            </w:pPr>
          </w:p>
        </w:tc>
      </w:tr>
      <w:tr w:rsidR="00FE1C22" w14:paraId="2474273A" w14:textId="77777777" w:rsidTr="00597CC6">
        <w:trPr>
          <w:cantSplit/>
        </w:trPr>
        <w:tc>
          <w:tcPr>
            <w:tcW w:w="3617" w:type="pct"/>
          </w:tcPr>
          <w:p w14:paraId="353CF781" w14:textId="6FF696D8" w:rsidR="00403CB1" w:rsidRDefault="00403CB1" w:rsidP="0056027B">
            <w:pPr>
              <w:spacing w:after="0"/>
            </w:pPr>
            <w:hyperlink r:id="rId12" w:tooltip="Text-Based Humanities" w:history="1">
              <w:r w:rsidRPr="002A30C9">
                <w:rPr>
                  <w:rStyle w:val="Hyperlink"/>
                  <w:color w:val="0000FF"/>
                </w:rPr>
                <w:t>Text-Based Humanities</w:t>
              </w:r>
            </w:hyperlink>
            <w:r>
              <w:t xml:space="preserve"> </w:t>
            </w:r>
            <w:r w:rsidR="00EA6BBF">
              <w:t>(4cr)</w:t>
            </w:r>
          </w:p>
          <w:p w14:paraId="0B7F87D1" w14:textId="64A1A116" w:rsidR="006A68B8" w:rsidRDefault="006A68B8" w:rsidP="0056027B">
            <w:pPr>
              <w:spacing w:after="0"/>
            </w:pPr>
          </w:p>
        </w:tc>
        <w:tc>
          <w:tcPr>
            <w:tcW w:w="671" w:type="pct"/>
          </w:tcPr>
          <w:p w14:paraId="368A24A2" w14:textId="77777777" w:rsidR="00D421C1" w:rsidRDefault="00D421C1" w:rsidP="0056027B">
            <w:pPr>
              <w:spacing w:after="0"/>
            </w:pPr>
          </w:p>
        </w:tc>
        <w:tc>
          <w:tcPr>
            <w:tcW w:w="712" w:type="pct"/>
          </w:tcPr>
          <w:p w14:paraId="6CAC2E2B" w14:textId="77777777" w:rsidR="00D421C1" w:rsidRDefault="00D421C1" w:rsidP="0056027B">
            <w:pPr>
              <w:spacing w:after="0"/>
            </w:pPr>
          </w:p>
        </w:tc>
      </w:tr>
      <w:tr w:rsidR="00FE1C22" w14:paraId="19544C37" w14:textId="77777777" w:rsidTr="00597CC6">
        <w:trPr>
          <w:cantSplit/>
        </w:trPr>
        <w:tc>
          <w:tcPr>
            <w:tcW w:w="3617" w:type="pct"/>
          </w:tcPr>
          <w:p w14:paraId="5475551B" w14:textId="19BDEF14" w:rsidR="00403CB1" w:rsidRDefault="00403CB1" w:rsidP="0056027B">
            <w:pPr>
              <w:spacing w:after="0"/>
            </w:pPr>
            <w:hyperlink r:id="rId13" w:tooltip="Natural Science" w:history="1">
              <w:r w:rsidRPr="002A30C9">
                <w:rPr>
                  <w:rStyle w:val="Hyperlink"/>
                  <w:color w:val="0000FF"/>
                </w:rPr>
                <w:t>Natural Science</w:t>
              </w:r>
            </w:hyperlink>
            <w:r>
              <w:t xml:space="preserve"> </w:t>
            </w:r>
            <w:r w:rsidR="00EA6BBF">
              <w:t>(4cr)</w:t>
            </w:r>
          </w:p>
          <w:p w14:paraId="17119C70" w14:textId="6A76E143" w:rsidR="006A68B8" w:rsidRDefault="006A68B8" w:rsidP="0056027B">
            <w:pPr>
              <w:spacing w:after="0"/>
            </w:pPr>
          </w:p>
        </w:tc>
        <w:tc>
          <w:tcPr>
            <w:tcW w:w="671" w:type="pct"/>
          </w:tcPr>
          <w:p w14:paraId="19AB294A" w14:textId="7C7DFEAD" w:rsidR="00D421C1" w:rsidRDefault="007606C3" w:rsidP="0056027B">
            <w:pPr>
              <w:spacing w:after="0"/>
            </w:pPr>
            <w:r>
              <w:t>ENS 198</w:t>
            </w:r>
          </w:p>
        </w:tc>
        <w:tc>
          <w:tcPr>
            <w:tcW w:w="712" w:type="pct"/>
          </w:tcPr>
          <w:p w14:paraId="565BC2FD" w14:textId="77777777" w:rsidR="00D421C1" w:rsidRDefault="00D421C1" w:rsidP="0056027B">
            <w:pPr>
              <w:spacing w:after="0"/>
            </w:pPr>
          </w:p>
        </w:tc>
      </w:tr>
    </w:tbl>
    <w:p w14:paraId="0B9B4596" w14:textId="77777777" w:rsidR="00752C28" w:rsidRPr="00BF7739" w:rsidRDefault="00752C28" w:rsidP="0056027B">
      <w:pPr>
        <w:spacing w:after="0"/>
        <w:rPr>
          <w:sz w:val="20"/>
          <w:szCs w:val="20"/>
        </w:rPr>
      </w:pPr>
    </w:p>
    <w:p w14:paraId="77D6CB25" w14:textId="54728B03" w:rsidR="00BF7739" w:rsidRDefault="00FE5189" w:rsidP="0056027B">
      <w:pPr>
        <w:pStyle w:val="Heading2"/>
        <w:spacing w:before="0"/>
      </w:pPr>
      <w:r>
        <w:t>Environmental Studies – Natural Science</w:t>
      </w:r>
      <w:r w:rsidR="00BF7739">
        <w:t xml:space="preserve"> Requirements (</w:t>
      </w:r>
      <w:r w:rsidR="00676DAA">
        <w:t>73-7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0D3BD194" w:rsidR="007B76F5" w:rsidRDefault="007B76F5" w:rsidP="007606C3">
            <w:pPr>
              <w:spacing w:after="0"/>
              <w:rPr>
                <w:rFonts w:cstheme="minorHAnsi"/>
              </w:rPr>
            </w:pPr>
            <w:r>
              <w:rPr>
                <w:rFonts w:cstheme="minorHAnsi"/>
              </w:rPr>
              <w:t>ENS 198 (4cr) – Introduction to Environmental Studies I (1</w:t>
            </w:r>
            <w:r w:rsidR="007606C3">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4983C5B0" w14:textId="56968759" w:rsidR="007B76F5" w:rsidRPr="0064246D"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ED048C1" w:rsidR="007B76F5" w:rsidRDefault="00D7094A" w:rsidP="0056027B">
            <w:pPr>
              <w:spacing w:after="0"/>
              <w:rPr>
                <w:rFonts w:cstheme="minorHAnsi"/>
              </w:rPr>
            </w:pPr>
            <w:r>
              <w:rPr>
                <w:rFonts w:cstheme="minorHAnsi"/>
              </w:rPr>
              <w:t>MAT 170 (4cr) – Precalculus</w:t>
            </w:r>
            <w:r w:rsidR="0007442D">
              <w:rPr>
                <w:rFonts w:cstheme="minorHAnsi"/>
              </w:rPr>
              <w:t xml:space="preserve"> (</w:t>
            </w:r>
            <w:r w:rsidR="0007442D" w:rsidRPr="0007442D">
              <w:rPr>
                <w:rFonts w:cstheme="minorHAnsi"/>
              </w:rPr>
              <w:t>May be waived if student is placed directly into MAT 260 Calculus</w:t>
            </w:r>
            <w:r w:rsidR="0007442D">
              <w:rPr>
                <w:rFonts w:cstheme="minorHAnsi"/>
              </w:rPr>
              <w: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47509312" w:rsidR="00D7094A" w:rsidRPr="00E13A08" w:rsidRDefault="00E13A08" w:rsidP="0056027B">
            <w:pPr>
              <w:spacing w:after="0"/>
              <w:rPr>
                <w:rFonts w:cstheme="minorHAnsi"/>
                <w:i/>
                <w:iCs/>
              </w:rPr>
            </w:pPr>
            <w:r>
              <w:rPr>
                <w:rFonts w:cstheme="minorHAnsi"/>
                <w:i/>
                <w:iCs/>
              </w:rPr>
              <w:t xml:space="preserve">Pre-requisite: </w:t>
            </w:r>
            <w:r w:rsidRPr="00E13A08">
              <w:rPr>
                <w:rFonts w:cstheme="minorHAnsi"/>
                <w:i/>
                <w:iCs/>
              </w:rPr>
              <w:t>Senior standing and enrollment in BS in Environmental Studies, BA in Environmental Studies, Minor in Environmental Studies, or Minor in Sustainability</w:t>
            </w:r>
            <w:r w:rsidR="00DE2E62">
              <w:rPr>
                <w:rFonts w:cstheme="minorHAnsi"/>
                <w:i/>
                <w:iCs/>
              </w:rPr>
              <w:t xml:space="preserve">, </w:t>
            </w:r>
            <w:r w:rsidR="00DE2E62" w:rsidRPr="0025784E">
              <w:rPr>
                <w:i/>
                <w:iCs/>
              </w:rPr>
              <w:t>Spartan Studies First-Year Seminar, mathematics, AWR 101, AWR 201, UTAMPA 200, UTAMPA 201, core humanities, core social science</w:t>
            </w:r>
            <w:r w:rsidR="00C24461">
              <w:rPr>
                <w:i/>
                <w:iCs/>
              </w:rPr>
              <w:t>.</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272EC0DF" w:rsidR="0056027B" w:rsidRPr="00752C28" w:rsidRDefault="00676DAA" w:rsidP="0056027B">
      <w:pPr>
        <w:pStyle w:val="Heading3"/>
        <w:spacing w:before="0" w:after="0"/>
        <w:rPr>
          <w:sz w:val="24"/>
          <w:szCs w:val="28"/>
        </w:rPr>
      </w:pPr>
      <w:r>
        <w:rPr>
          <w:sz w:val="24"/>
          <w:szCs w:val="28"/>
        </w:rPr>
        <w:t>Natural Sciences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08192AC1" w:rsidR="0056027B" w:rsidRDefault="00DD660F" w:rsidP="0056027B">
            <w:pPr>
              <w:spacing w:after="0"/>
              <w:rPr>
                <w:b/>
                <w:bCs/>
              </w:rPr>
            </w:pPr>
            <w:r>
              <w:rPr>
                <w:b/>
                <w:bCs/>
              </w:rPr>
              <w:t>Natural Sciences Concentration</w:t>
            </w:r>
            <w:r w:rsidR="0056027B">
              <w:rPr>
                <w:b/>
                <w:bCs/>
              </w:rPr>
              <w:t xml:space="preserve"> Requirements (</w:t>
            </w:r>
            <w:r w:rsidR="000C2CCF">
              <w:rPr>
                <w:b/>
                <w:bCs/>
              </w:rPr>
              <w:t>3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597CC6" w14:paraId="7BE3454C" w14:textId="77777777" w:rsidTr="000B2C1D">
        <w:trPr>
          <w:cantSplit/>
        </w:trPr>
        <w:tc>
          <w:tcPr>
            <w:tcW w:w="3617" w:type="pct"/>
          </w:tcPr>
          <w:p w14:paraId="0DD2DAF6" w14:textId="77777777" w:rsidR="00DD660F" w:rsidRDefault="00DD660F" w:rsidP="000B2C1D">
            <w:pPr>
              <w:spacing w:after="0"/>
              <w:rPr>
                <w:rFonts w:cstheme="minorHAnsi"/>
              </w:rPr>
            </w:pPr>
            <w:r>
              <w:rPr>
                <w:rFonts w:cstheme="minorHAnsi"/>
              </w:rPr>
              <w:t>BIO 198 (3cr) – General Biology I (1)</w:t>
            </w:r>
          </w:p>
          <w:p w14:paraId="6D26C8FC" w14:textId="77777777" w:rsidR="00DD660F" w:rsidRDefault="00DD660F" w:rsidP="000B2C1D">
            <w:pPr>
              <w:spacing w:after="0"/>
              <w:rPr>
                <w:rFonts w:cstheme="minorHAnsi"/>
                <w:i/>
                <w:iCs/>
              </w:rPr>
            </w:pPr>
            <w:r>
              <w:rPr>
                <w:rFonts w:cstheme="minorHAnsi"/>
                <w:i/>
                <w:iCs/>
              </w:rPr>
              <w:t>Pre/Co-requisite: CHE 152 and CHE 153L</w:t>
            </w:r>
          </w:p>
          <w:p w14:paraId="03F95F8A" w14:textId="77777777" w:rsidR="00DD660F" w:rsidRPr="00C20C31" w:rsidRDefault="00DD660F" w:rsidP="000B2C1D">
            <w:pPr>
              <w:spacing w:after="0"/>
              <w:rPr>
                <w:rFonts w:cstheme="minorHAnsi"/>
                <w:i/>
                <w:iCs/>
              </w:rPr>
            </w:pPr>
            <w:r>
              <w:rPr>
                <w:rFonts w:cstheme="minorHAnsi"/>
                <w:i/>
                <w:iCs/>
              </w:rPr>
              <w:t>Co-requisite: BIO 198L</w:t>
            </w:r>
          </w:p>
        </w:tc>
        <w:tc>
          <w:tcPr>
            <w:tcW w:w="671" w:type="pct"/>
          </w:tcPr>
          <w:p w14:paraId="10D2EB81" w14:textId="77777777" w:rsidR="00DD660F" w:rsidRPr="006A68B8" w:rsidRDefault="00DD660F" w:rsidP="000B2C1D">
            <w:pPr>
              <w:spacing w:after="0"/>
              <w:rPr>
                <w:rFonts w:cstheme="minorHAnsi"/>
              </w:rPr>
            </w:pPr>
          </w:p>
        </w:tc>
        <w:tc>
          <w:tcPr>
            <w:tcW w:w="712" w:type="pct"/>
          </w:tcPr>
          <w:p w14:paraId="06A17A73" w14:textId="77777777" w:rsidR="00DD660F" w:rsidRPr="006A68B8" w:rsidRDefault="00DD660F" w:rsidP="000B2C1D">
            <w:pPr>
              <w:spacing w:after="0"/>
              <w:rPr>
                <w:rFonts w:cstheme="minorHAnsi"/>
              </w:rPr>
            </w:pPr>
          </w:p>
        </w:tc>
      </w:tr>
      <w:tr w:rsidR="00DD660F" w:rsidRPr="00597CC6" w14:paraId="132EBFF0" w14:textId="77777777" w:rsidTr="000B2C1D">
        <w:trPr>
          <w:cantSplit/>
        </w:trPr>
        <w:tc>
          <w:tcPr>
            <w:tcW w:w="3617" w:type="pct"/>
          </w:tcPr>
          <w:p w14:paraId="58E6654D" w14:textId="77777777" w:rsidR="00DD660F" w:rsidRDefault="00DD660F" w:rsidP="000B2C1D">
            <w:pPr>
              <w:spacing w:after="0"/>
              <w:rPr>
                <w:rFonts w:cstheme="minorHAnsi"/>
              </w:rPr>
            </w:pPr>
            <w:r>
              <w:rPr>
                <w:rFonts w:cstheme="minorHAnsi"/>
              </w:rPr>
              <w:t>BIO 198L (1cr) – General Biology I (1) Laboratory</w:t>
            </w:r>
          </w:p>
          <w:p w14:paraId="19C91C02" w14:textId="77777777" w:rsidR="00DD660F" w:rsidRDefault="00DD660F" w:rsidP="000B2C1D">
            <w:pPr>
              <w:spacing w:after="0"/>
              <w:rPr>
                <w:rFonts w:cstheme="minorHAnsi"/>
                <w:i/>
                <w:iCs/>
              </w:rPr>
            </w:pPr>
            <w:r>
              <w:rPr>
                <w:rFonts w:cstheme="minorHAnsi"/>
                <w:i/>
                <w:iCs/>
              </w:rPr>
              <w:t>Pre/Co-requisite: CHE 152 and CHE 153L</w:t>
            </w:r>
          </w:p>
          <w:p w14:paraId="534434D1" w14:textId="77777777" w:rsidR="00DD660F" w:rsidRPr="00C20C31" w:rsidRDefault="00DD660F" w:rsidP="000B2C1D">
            <w:pPr>
              <w:spacing w:after="0"/>
              <w:rPr>
                <w:rFonts w:cstheme="minorHAnsi"/>
                <w:i/>
                <w:iCs/>
              </w:rPr>
            </w:pPr>
            <w:r>
              <w:rPr>
                <w:rFonts w:cstheme="minorHAnsi"/>
                <w:i/>
                <w:iCs/>
              </w:rPr>
              <w:t>Co-requisite: BIO 198</w:t>
            </w:r>
          </w:p>
        </w:tc>
        <w:tc>
          <w:tcPr>
            <w:tcW w:w="671" w:type="pct"/>
          </w:tcPr>
          <w:p w14:paraId="7AAB29B0" w14:textId="77777777" w:rsidR="00DD660F" w:rsidRPr="006A68B8" w:rsidRDefault="00DD660F" w:rsidP="000B2C1D">
            <w:pPr>
              <w:spacing w:after="0"/>
              <w:rPr>
                <w:rFonts w:cstheme="minorHAnsi"/>
              </w:rPr>
            </w:pPr>
          </w:p>
        </w:tc>
        <w:tc>
          <w:tcPr>
            <w:tcW w:w="712" w:type="pct"/>
          </w:tcPr>
          <w:p w14:paraId="136B3722" w14:textId="77777777" w:rsidR="00DD660F" w:rsidRPr="006A68B8" w:rsidRDefault="00DD660F" w:rsidP="000B2C1D">
            <w:pPr>
              <w:spacing w:after="0"/>
              <w:rPr>
                <w:rFonts w:cstheme="minorHAnsi"/>
              </w:rPr>
            </w:pPr>
          </w:p>
        </w:tc>
      </w:tr>
      <w:tr w:rsidR="00DD660F" w:rsidRPr="00597CC6" w14:paraId="0D9FA4BE" w14:textId="77777777" w:rsidTr="000B2C1D">
        <w:trPr>
          <w:cantSplit/>
        </w:trPr>
        <w:tc>
          <w:tcPr>
            <w:tcW w:w="3617" w:type="pct"/>
          </w:tcPr>
          <w:p w14:paraId="03861097" w14:textId="77777777" w:rsidR="00DD660F" w:rsidRDefault="00DD660F" w:rsidP="000B2C1D">
            <w:pPr>
              <w:spacing w:after="0"/>
              <w:rPr>
                <w:rFonts w:cstheme="minorHAnsi"/>
              </w:rPr>
            </w:pPr>
            <w:r>
              <w:rPr>
                <w:rFonts w:cstheme="minorHAnsi"/>
              </w:rPr>
              <w:lastRenderedPageBreak/>
              <w:t>BIO 199 (3cr) – General Biology II (2)</w:t>
            </w:r>
          </w:p>
          <w:p w14:paraId="49371F63" w14:textId="77777777" w:rsidR="00DD660F" w:rsidRDefault="00DD660F" w:rsidP="000B2C1D">
            <w:pPr>
              <w:spacing w:after="0"/>
              <w:rPr>
                <w:rFonts w:cstheme="minorHAnsi"/>
                <w:i/>
                <w:iCs/>
              </w:rPr>
            </w:pPr>
            <w:r>
              <w:rPr>
                <w:rFonts w:cstheme="minorHAnsi"/>
                <w:i/>
                <w:iCs/>
              </w:rPr>
              <w:t>Pre/Co-requisite: BIO 198 and BIO 198L (both with a grade of “C” or better)</w:t>
            </w:r>
          </w:p>
          <w:p w14:paraId="62BBEB16" w14:textId="77777777" w:rsidR="00DD660F" w:rsidRDefault="00DD660F" w:rsidP="000B2C1D">
            <w:pPr>
              <w:spacing w:after="0"/>
              <w:rPr>
                <w:rFonts w:cstheme="minorHAnsi"/>
              </w:rPr>
            </w:pPr>
            <w:r>
              <w:rPr>
                <w:rFonts w:cstheme="minorHAnsi"/>
                <w:i/>
                <w:iCs/>
              </w:rPr>
              <w:t>Co-requisite: BIO 199L</w:t>
            </w:r>
          </w:p>
        </w:tc>
        <w:tc>
          <w:tcPr>
            <w:tcW w:w="671" w:type="pct"/>
          </w:tcPr>
          <w:p w14:paraId="5E3687D4" w14:textId="77777777" w:rsidR="00DD660F" w:rsidRPr="006A68B8" w:rsidRDefault="00DD660F" w:rsidP="000B2C1D">
            <w:pPr>
              <w:spacing w:after="0"/>
              <w:rPr>
                <w:rFonts w:cstheme="minorHAnsi"/>
              </w:rPr>
            </w:pPr>
          </w:p>
        </w:tc>
        <w:tc>
          <w:tcPr>
            <w:tcW w:w="712" w:type="pct"/>
          </w:tcPr>
          <w:p w14:paraId="6D05ABE0" w14:textId="77777777" w:rsidR="00DD660F" w:rsidRPr="006A68B8" w:rsidRDefault="00DD660F" w:rsidP="000B2C1D">
            <w:pPr>
              <w:spacing w:after="0"/>
              <w:rPr>
                <w:rFonts w:cstheme="minorHAnsi"/>
              </w:rPr>
            </w:pPr>
          </w:p>
        </w:tc>
      </w:tr>
      <w:tr w:rsidR="00DD660F" w:rsidRPr="00597CC6" w14:paraId="4016FD6A" w14:textId="77777777" w:rsidTr="000B2C1D">
        <w:trPr>
          <w:cantSplit/>
        </w:trPr>
        <w:tc>
          <w:tcPr>
            <w:tcW w:w="3617" w:type="pct"/>
          </w:tcPr>
          <w:p w14:paraId="407FC3F2" w14:textId="77777777" w:rsidR="00DD660F" w:rsidRDefault="00DD660F" w:rsidP="000B2C1D">
            <w:pPr>
              <w:spacing w:after="0"/>
              <w:rPr>
                <w:rFonts w:cstheme="minorHAnsi"/>
              </w:rPr>
            </w:pPr>
            <w:r>
              <w:rPr>
                <w:rFonts w:cstheme="minorHAnsi"/>
              </w:rPr>
              <w:t>BIO 199L (1cr) – General Biology II (2) Laboratory</w:t>
            </w:r>
          </w:p>
          <w:p w14:paraId="008CFA3A" w14:textId="77777777" w:rsidR="00DD660F" w:rsidRDefault="00DD660F" w:rsidP="000B2C1D">
            <w:pPr>
              <w:spacing w:after="0"/>
              <w:rPr>
                <w:rFonts w:cstheme="minorHAnsi"/>
                <w:i/>
                <w:iCs/>
              </w:rPr>
            </w:pPr>
            <w:r>
              <w:rPr>
                <w:rFonts w:cstheme="minorHAnsi"/>
                <w:i/>
                <w:iCs/>
              </w:rPr>
              <w:t>Pre/Co-requisite: BIO 198 and BIO 198L (both with a grade of “C” or better)</w:t>
            </w:r>
          </w:p>
          <w:p w14:paraId="3B683858" w14:textId="77777777" w:rsidR="00DD660F" w:rsidRDefault="00DD660F" w:rsidP="000B2C1D">
            <w:pPr>
              <w:spacing w:after="0"/>
              <w:rPr>
                <w:rFonts w:cstheme="minorHAnsi"/>
              </w:rPr>
            </w:pPr>
            <w:r>
              <w:rPr>
                <w:rFonts w:cstheme="minorHAnsi"/>
                <w:i/>
                <w:iCs/>
              </w:rPr>
              <w:t>Co-requisite: BIO 199L</w:t>
            </w:r>
          </w:p>
        </w:tc>
        <w:tc>
          <w:tcPr>
            <w:tcW w:w="671" w:type="pct"/>
          </w:tcPr>
          <w:p w14:paraId="2846676E" w14:textId="77777777" w:rsidR="00DD660F" w:rsidRPr="006A68B8" w:rsidRDefault="00DD660F" w:rsidP="000B2C1D">
            <w:pPr>
              <w:spacing w:after="0"/>
              <w:rPr>
                <w:rFonts w:cstheme="minorHAnsi"/>
              </w:rPr>
            </w:pPr>
          </w:p>
        </w:tc>
        <w:tc>
          <w:tcPr>
            <w:tcW w:w="712" w:type="pct"/>
          </w:tcPr>
          <w:p w14:paraId="2FFAB5A3" w14:textId="77777777" w:rsidR="00DD660F" w:rsidRPr="006A68B8" w:rsidRDefault="00DD660F" w:rsidP="000B2C1D">
            <w:pPr>
              <w:spacing w:after="0"/>
              <w:rPr>
                <w:rFonts w:cstheme="minorHAnsi"/>
              </w:rPr>
            </w:pPr>
          </w:p>
        </w:tc>
      </w:tr>
      <w:tr w:rsidR="00DD660F" w:rsidRPr="00597CC6" w14:paraId="6F0937E3" w14:textId="77777777" w:rsidTr="000B2C1D">
        <w:trPr>
          <w:cantSplit/>
        </w:trPr>
        <w:tc>
          <w:tcPr>
            <w:tcW w:w="3617" w:type="pct"/>
          </w:tcPr>
          <w:p w14:paraId="375B5F73" w14:textId="774A9739" w:rsidR="00DD660F" w:rsidRDefault="00DD660F" w:rsidP="000B2C1D">
            <w:pPr>
              <w:spacing w:after="0"/>
              <w:rPr>
                <w:rFonts w:cstheme="minorHAnsi"/>
              </w:rPr>
            </w:pPr>
            <w:r>
              <w:rPr>
                <w:rFonts w:cstheme="minorHAnsi"/>
              </w:rPr>
              <w:t>CHE 152 (3cr) – General Chemistry I (1)</w:t>
            </w:r>
          </w:p>
          <w:p w14:paraId="476989A1" w14:textId="77777777" w:rsidR="00DD660F" w:rsidRDefault="00DD660F" w:rsidP="000B2C1D">
            <w:pPr>
              <w:spacing w:after="0"/>
              <w:rPr>
                <w:rFonts w:cstheme="minorHAnsi"/>
                <w:i/>
                <w:iCs/>
              </w:rPr>
            </w:pPr>
            <w:r>
              <w:rPr>
                <w:rFonts w:cstheme="minorHAnsi"/>
                <w:i/>
                <w:iCs/>
              </w:rPr>
              <w:t>Pre-requisite: MAT 160</w:t>
            </w:r>
          </w:p>
          <w:p w14:paraId="36D1D0F0" w14:textId="77777777" w:rsidR="00DD660F" w:rsidRPr="00310FB1" w:rsidRDefault="00DD660F" w:rsidP="000B2C1D">
            <w:pPr>
              <w:spacing w:after="0"/>
              <w:rPr>
                <w:rFonts w:cstheme="minorHAnsi"/>
                <w:i/>
                <w:iCs/>
              </w:rPr>
            </w:pPr>
            <w:r>
              <w:rPr>
                <w:rFonts w:cstheme="minorHAnsi"/>
                <w:i/>
                <w:iCs/>
              </w:rPr>
              <w:t>Pre/Co-requisite: CHE 153L (with a grade of “C” or better)</w:t>
            </w:r>
          </w:p>
        </w:tc>
        <w:tc>
          <w:tcPr>
            <w:tcW w:w="671" w:type="pct"/>
          </w:tcPr>
          <w:p w14:paraId="2A494CCC" w14:textId="77777777" w:rsidR="00DD660F" w:rsidRPr="006A68B8" w:rsidRDefault="00DD660F" w:rsidP="000B2C1D">
            <w:pPr>
              <w:spacing w:after="0"/>
              <w:rPr>
                <w:rFonts w:cstheme="minorHAnsi"/>
              </w:rPr>
            </w:pPr>
          </w:p>
        </w:tc>
        <w:tc>
          <w:tcPr>
            <w:tcW w:w="712" w:type="pct"/>
          </w:tcPr>
          <w:p w14:paraId="5913FE22" w14:textId="77777777" w:rsidR="00DD660F" w:rsidRPr="006A68B8" w:rsidRDefault="00DD660F" w:rsidP="000B2C1D">
            <w:pPr>
              <w:spacing w:after="0"/>
              <w:rPr>
                <w:rFonts w:cstheme="minorHAnsi"/>
              </w:rPr>
            </w:pPr>
          </w:p>
        </w:tc>
      </w:tr>
      <w:tr w:rsidR="00DD660F" w:rsidRPr="00597CC6" w14:paraId="757C4AE3" w14:textId="77777777" w:rsidTr="000B2C1D">
        <w:trPr>
          <w:cantSplit/>
        </w:trPr>
        <w:tc>
          <w:tcPr>
            <w:tcW w:w="3617" w:type="pct"/>
          </w:tcPr>
          <w:p w14:paraId="4FB201FD" w14:textId="77777777" w:rsidR="00DD660F" w:rsidRDefault="00DD660F" w:rsidP="000B2C1D">
            <w:pPr>
              <w:spacing w:after="0"/>
              <w:rPr>
                <w:rFonts w:cstheme="minorHAnsi"/>
              </w:rPr>
            </w:pPr>
            <w:r>
              <w:rPr>
                <w:rFonts w:cstheme="minorHAnsi"/>
              </w:rPr>
              <w:t>CHE 153L (1cr) – General Chemistry I (1) Laboratory</w:t>
            </w:r>
          </w:p>
          <w:p w14:paraId="7B0330EE" w14:textId="77777777" w:rsidR="00DD660F" w:rsidRPr="00310FB1" w:rsidRDefault="00DD660F" w:rsidP="000B2C1D">
            <w:pPr>
              <w:spacing w:after="0"/>
              <w:rPr>
                <w:rFonts w:cstheme="minorHAnsi"/>
                <w:i/>
                <w:iCs/>
              </w:rPr>
            </w:pPr>
            <w:r>
              <w:rPr>
                <w:rFonts w:cstheme="minorHAnsi"/>
                <w:i/>
                <w:iCs/>
              </w:rPr>
              <w:t>Pre/Co-requisite: CHE 152 (with a grade of “C” or better)</w:t>
            </w:r>
          </w:p>
        </w:tc>
        <w:tc>
          <w:tcPr>
            <w:tcW w:w="671" w:type="pct"/>
          </w:tcPr>
          <w:p w14:paraId="44791B7D" w14:textId="77777777" w:rsidR="00DD660F" w:rsidRPr="006A68B8" w:rsidRDefault="00DD660F" w:rsidP="000B2C1D">
            <w:pPr>
              <w:spacing w:after="0"/>
              <w:rPr>
                <w:rFonts w:cstheme="minorHAnsi"/>
              </w:rPr>
            </w:pPr>
          </w:p>
        </w:tc>
        <w:tc>
          <w:tcPr>
            <w:tcW w:w="712" w:type="pct"/>
          </w:tcPr>
          <w:p w14:paraId="75205C27" w14:textId="77777777" w:rsidR="00DD660F" w:rsidRPr="006A68B8" w:rsidRDefault="00DD660F" w:rsidP="000B2C1D">
            <w:pPr>
              <w:spacing w:after="0"/>
              <w:rPr>
                <w:rFonts w:cstheme="minorHAnsi"/>
              </w:rPr>
            </w:pPr>
          </w:p>
        </w:tc>
      </w:tr>
      <w:tr w:rsidR="00DD660F" w:rsidRPr="00597CC6" w14:paraId="41589B9B" w14:textId="77777777" w:rsidTr="000B2C1D">
        <w:trPr>
          <w:cantSplit/>
        </w:trPr>
        <w:tc>
          <w:tcPr>
            <w:tcW w:w="3617" w:type="pct"/>
          </w:tcPr>
          <w:p w14:paraId="3C51D715" w14:textId="77777777" w:rsidR="00DD660F" w:rsidRDefault="00DD660F" w:rsidP="000B2C1D">
            <w:pPr>
              <w:spacing w:after="0"/>
              <w:rPr>
                <w:rFonts w:cstheme="minorHAnsi"/>
              </w:rPr>
            </w:pPr>
            <w:r>
              <w:rPr>
                <w:rFonts w:cstheme="minorHAnsi"/>
              </w:rPr>
              <w:t>CHE 154 (3cr) – General Chemistry II (2)</w:t>
            </w:r>
          </w:p>
          <w:p w14:paraId="2AB51AC5" w14:textId="77777777" w:rsidR="00DD660F" w:rsidRDefault="00DD660F" w:rsidP="000B2C1D">
            <w:pPr>
              <w:spacing w:after="0"/>
              <w:rPr>
                <w:rFonts w:cstheme="minorHAnsi"/>
                <w:i/>
                <w:iCs/>
              </w:rPr>
            </w:pPr>
            <w:r>
              <w:rPr>
                <w:rFonts w:cstheme="minorHAnsi"/>
                <w:i/>
                <w:iCs/>
              </w:rPr>
              <w:t>Pre-requisite: CHE 152 and CHE 153L (both with a grade of “C” or better)</w:t>
            </w:r>
          </w:p>
          <w:p w14:paraId="00D0BEC1" w14:textId="77777777" w:rsidR="00DD660F" w:rsidRPr="00310FB1" w:rsidRDefault="00DD660F" w:rsidP="000B2C1D">
            <w:pPr>
              <w:spacing w:after="0"/>
              <w:rPr>
                <w:rFonts w:cstheme="minorHAnsi"/>
                <w:i/>
                <w:iCs/>
              </w:rPr>
            </w:pPr>
            <w:r>
              <w:rPr>
                <w:rFonts w:cstheme="minorHAnsi"/>
                <w:i/>
                <w:iCs/>
              </w:rPr>
              <w:t>Pre/Co-requisite: CHE 155L (with a grade of “C” or better) and MAT 170</w:t>
            </w:r>
          </w:p>
        </w:tc>
        <w:tc>
          <w:tcPr>
            <w:tcW w:w="671" w:type="pct"/>
          </w:tcPr>
          <w:p w14:paraId="633294A7" w14:textId="77777777" w:rsidR="00DD660F" w:rsidRPr="006A68B8" w:rsidRDefault="00DD660F" w:rsidP="000B2C1D">
            <w:pPr>
              <w:spacing w:after="0"/>
              <w:rPr>
                <w:rFonts w:cstheme="minorHAnsi"/>
              </w:rPr>
            </w:pPr>
          </w:p>
        </w:tc>
        <w:tc>
          <w:tcPr>
            <w:tcW w:w="712" w:type="pct"/>
          </w:tcPr>
          <w:p w14:paraId="267DC0C2" w14:textId="77777777" w:rsidR="00DD660F" w:rsidRPr="006A68B8" w:rsidRDefault="00DD660F" w:rsidP="000B2C1D">
            <w:pPr>
              <w:spacing w:after="0"/>
              <w:rPr>
                <w:rFonts w:cstheme="minorHAnsi"/>
              </w:rPr>
            </w:pPr>
          </w:p>
        </w:tc>
      </w:tr>
      <w:tr w:rsidR="00DD660F" w:rsidRPr="00597CC6" w14:paraId="7B17EA1D" w14:textId="77777777" w:rsidTr="000B2C1D">
        <w:trPr>
          <w:cantSplit/>
        </w:trPr>
        <w:tc>
          <w:tcPr>
            <w:tcW w:w="3617" w:type="pct"/>
          </w:tcPr>
          <w:p w14:paraId="7F566DEF" w14:textId="77777777" w:rsidR="00DD660F" w:rsidRDefault="00DD660F" w:rsidP="000B2C1D">
            <w:pPr>
              <w:spacing w:after="0"/>
              <w:rPr>
                <w:rFonts w:cstheme="minorHAnsi"/>
              </w:rPr>
            </w:pPr>
            <w:r>
              <w:rPr>
                <w:rFonts w:cstheme="minorHAnsi"/>
              </w:rPr>
              <w:t>CHE 155L (1cr) – General Chemistry II (2) Laboratory</w:t>
            </w:r>
          </w:p>
          <w:p w14:paraId="31C467DB" w14:textId="77777777" w:rsidR="00DD660F" w:rsidRDefault="00DD660F" w:rsidP="000B2C1D">
            <w:pPr>
              <w:spacing w:after="0"/>
              <w:rPr>
                <w:rFonts w:cstheme="minorHAnsi"/>
                <w:i/>
                <w:iCs/>
              </w:rPr>
            </w:pPr>
            <w:r>
              <w:rPr>
                <w:rFonts w:cstheme="minorHAnsi"/>
                <w:i/>
                <w:iCs/>
              </w:rPr>
              <w:t>Pre-requisite: CHE 152 and CHE 153L (both with a grade of “C” or better)</w:t>
            </w:r>
          </w:p>
          <w:p w14:paraId="56D1041D" w14:textId="77777777" w:rsidR="00DD660F" w:rsidRPr="00310FB1" w:rsidRDefault="00DD660F" w:rsidP="000B2C1D">
            <w:pPr>
              <w:spacing w:after="0"/>
              <w:rPr>
                <w:rFonts w:cstheme="minorHAnsi"/>
                <w:i/>
                <w:iCs/>
              </w:rPr>
            </w:pPr>
            <w:r>
              <w:rPr>
                <w:rFonts w:cstheme="minorHAnsi"/>
                <w:i/>
                <w:iCs/>
              </w:rPr>
              <w:t>Pre/Co-requisite: CHE 154 (with a grade of “C” or better)</w:t>
            </w:r>
          </w:p>
        </w:tc>
        <w:tc>
          <w:tcPr>
            <w:tcW w:w="671" w:type="pct"/>
          </w:tcPr>
          <w:p w14:paraId="2B97B849" w14:textId="77777777" w:rsidR="00DD660F" w:rsidRPr="006A68B8" w:rsidRDefault="00DD660F" w:rsidP="000B2C1D">
            <w:pPr>
              <w:spacing w:after="0"/>
              <w:rPr>
                <w:rFonts w:cstheme="minorHAnsi"/>
              </w:rPr>
            </w:pPr>
          </w:p>
        </w:tc>
        <w:tc>
          <w:tcPr>
            <w:tcW w:w="712" w:type="pct"/>
          </w:tcPr>
          <w:p w14:paraId="768583A3" w14:textId="77777777" w:rsidR="00DD660F" w:rsidRPr="006A68B8" w:rsidRDefault="00DD660F" w:rsidP="000B2C1D">
            <w:pPr>
              <w:spacing w:after="0"/>
              <w:rPr>
                <w:rFonts w:cstheme="minorHAnsi"/>
              </w:rPr>
            </w:pPr>
          </w:p>
        </w:tc>
      </w:tr>
      <w:tr w:rsidR="00DD660F" w:rsidRPr="00597CC6" w14:paraId="02CD4A5F" w14:textId="77777777" w:rsidTr="000B2C1D">
        <w:trPr>
          <w:cantSplit/>
        </w:trPr>
        <w:tc>
          <w:tcPr>
            <w:tcW w:w="3617" w:type="pct"/>
          </w:tcPr>
          <w:p w14:paraId="6259FA25" w14:textId="77777777" w:rsidR="00DD660F" w:rsidRDefault="00DD660F" w:rsidP="000B2C1D">
            <w:pPr>
              <w:spacing w:after="0"/>
              <w:rPr>
                <w:rFonts w:cstheme="minorHAnsi"/>
              </w:rPr>
            </w:pPr>
            <w:r>
              <w:rPr>
                <w:rFonts w:cstheme="minorHAnsi"/>
              </w:rPr>
              <w:t>MAT 260 (4cr) – Calculus I (1) (Can fulfill Spartan Studies Mathematics Requirement)</w:t>
            </w:r>
          </w:p>
          <w:p w14:paraId="30DE4106" w14:textId="77777777" w:rsidR="00DD660F" w:rsidRPr="000D390D" w:rsidRDefault="00DD660F" w:rsidP="000B2C1D">
            <w:pPr>
              <w:spacing w:after="0"/>
              <w:rPr>
                <w:rFonts w:cstheme="minorHAnsi"/>
                <w:i/>
                <w:iCs/>
              </w:rPr>
            </w:pPr>
            <w:r>
              <w:rPr>
                <w:rFonts w:cstheme="minorHAnsi"/>
                <w:i/>
                <w:iCs/>
              </w:rPr>
              <w:t xml:space="preserve">Pre-requisite: MAT 170 with a grade of “C” or higher, or equivalent </w:t>
            </w:r>
          </w:p>
        </w:tc>
        <w:tc>
          <w:tcPr>
            <w:tcW w:w="671" w:type="pct"/>
          </w:tcPr>
          <w:p w14:paraId="59714604" w14:textId="77777777" w:rsidR="00DD660F" w:rsidRPr="006A68B8" w:rsidRDefault="00DD660F" w:rsidP="000B2C1D">
            <w:pPr>
              <w:spacing w:after="0"/>
              <w:rPr>
                <w:rFonts w:cstheme="minorHAnsi"/>
              </w:rPr>
            </w:pPr>
          </w:p>
        </w:tc>
        <w:tc>
          <w:tcPr>
            <w:tcW w:w="712" w:type="pct"/>
          </w:tcPr>
          <w:p w14:paraId="6997E230" w14:textId="77777777" w:rsidR="00DD660F" w:rsidRPr="006A68B8" w:rsidRDefault="00DD660F" w:rsidP="000B2C1D">
            <w:pPr>
              <w:spacing w:after="0"/>
              <w:rPr>
                <w:rFonts w:cstheme="minorHAnsi"/>
              </w:rPr>
            </w:pPr>
          </w:p>
        </w:tc>
      </w:tr>
      <w:tr w:rsidR="0056027B" w:rsidRPr="00597CC6" w14:paraId="2D40B8C2" w14:textId="77777777" w:rsidTr="000B2C1D">
        <w:trPr>
          <w:cantSplit/>
        </w:trPr>
        <w:tc>
          <w:tcPr>
            <w:tcW w:w="3617" w:type="pct"/>
          </w:tcPr>
          <w:p w14:paraId="2E0B12B4" w14:textId="77777777" w:rsidR="0056027B" w:rsidRDefault="00DD660F" w:rsidP="0056027B">
            <w:pPr>
              <w:spacing w:after="0"/>
              <w:rPr>
                <w:rFonts w:cstheme="minorHAnsi"/>
              </w:rPr>
            </w:pPr>
            <w:r>
              <w:rPr>
                <w:rFonts w:cstheme="minorHAnsi"/>
              </w:rPr>
              <w:t>BIO 230 (4cr) – Experimental Design and Biostatics</w:t>
            </w:r>
          </w:p>
          <w:p w14:paraId="7B7ECECE" w14:textId="1DDF9D65" w:rsidR="00DD660F" w:rsidRPr="00AE19CB" w:rsidRDefault="00AE19CB" w:rsidP="0056027B">
            <w:pPr>
              <w:spacing w:after="0"/>
              <w:rPr>
                <w:rFonts w:cstheme="minorHAnsi"/>
                <w:i/>
                <w:iCs/>
              </w:rPr>
            </w:pPr>
            <w:r>
              <w:rPr>
                <w:rFonts w:cstheme="minorHAnsi"/>
                <w:i/>
                <w:iCs/>
              </w:rPr>
              <w:t>Pre-requisite: Biology Lower Core Curriculum</w:t>
            </w:r>
          </w:p>
        </w:tc>
        <w:tc>
          <w:tcPr>
            <w:tcW w:w="671" w:type="pct"/>
          </w:tcPr>
          <w:p w14:paraId="4AD0A514" w14:textId="77777777" w:rsidR="0056027B" w:rsidRPr="006A68B8" w:rsidRDefault="0056027B" w:rsidP="0056027B">
            <w:pPr>
              <w:spacing w:after="0"/>
              <w:rPr>
                <w:rFonts w:cstheme="minorHAnsi"/>
              </w:rPr>
            </w:pPr>
          </w:p>
        </w:tc>
        <w:tc>
          <w:tcPr>
            <w:tcW w:w="712" w:type="pct"/>
          </w:tcPr>
          <w:p w14:paraId="4159CE00" w14:textId="77777777" w:rsidR="0056027B" w:rsidRPr="006A68B8" w:rsidRDefault="0056027B" w:rsidP="0056027B">
            <w:pPr>
              <w:spacing w:after="0"/>
              <w:rPr>
                <w:rFonts w:cstheme="minorHAnsi"/>
              </w:rPr>
            </w:pPr>
          </w:p>
        </w:tc>
      </w:tr>
      <w:tr w:rsidR="0056027B" w:rsidRPr="00597CC6" w14:paraId="688E2EF6" w14:textId="77777777" w:rsidTr="000B2C1D">
        <w:trPr>
          <w:cantSplit/>
        </w:trPr>
        <w:tc>
          <w:tcPr>
            <w:tcW w:w="3617" w:type="pct"/>
          </w:tcPr>
          <w:p w14:paraId="3B31755C" w14:textId="77777777" w:rsidR="0056027B" w:rsidRDefault="00DD660F" w:rsidP="0056027B">
            <w:pPr>
              <w:spacing w:after="0"/>
              <w:rPr>
                <w:rFonts w:cstheme="minorHAnsi"/>
              </w:rPr>
            </w:pPr>
            <w:r>
              <w:rPr>
                <w:rFonts w:cstheme="minorHAnsi"/>
              </w:rPr>
              <w:t>CHE 180 (3cr) – Environmental Chemistry</w:t>
            </w:r>
          </w:p>
          <w:p w14:paraId="7ABB1669" w14:textId="2FFC1041" w:rsidR="00DD660F" w:rsidRPr="00AE19CB" w:rsidRDefault="00AE19CB" w:rsidP="0056027B">
            <w:pPr>
              <w:spacing w:after="0"/>
              <w:rPr>
                <w:rFonts w:cstheme="minorHAnsi"/>
                <w:i/>
                <w:iCs/>
              </w:rPr>
            </w:pPr>
            <w:r>
              <w:rPr>
                <w:rFonts w:cstheme="minorHAnsi"/>
                <w:i/>
                <w:iCs/>
              </w:rPr>
              <w:t xml:space="preserve">Pre-requisite: </w:t>
            </w:r>
            <w:r w:rsidRPr="00AE19CB">
              <w:rPr>
                <w:rFonts w:cstheme="minorHAnsi"/>
                <w:i/>
                <w:iCs/>
              </w:rPr>
              <w:t>CHE 154 and CHE 155L (both with a grade of "C" or better)</w:t>
            </w:r>
          </w:p>
        </w:tc>
        <w:tc>
          <w:tcPr>
            <w:tcW w:w="671" w:type="pct"/>
          </w:tcPr>
          <w:p w14:paraId="7657AD3B" w14:textId="77777777" w:rsidR="0056027B" w:rsidRPr="006A68B8" w:rsidRDefault="0056027B" w:rsidP="0056027B">
            <w:pPr>
              <w:spacing w:after="0"/>
              <w:rPr>
                <w:rFonts w:cstheme="minorHAnsi"/>
              </w:rPr>
            </w:pPr>
          </w:p>
        </w:tc>
        <w:tc>
          <w:tcPr>
            <w:tcW w:w="712" w:type="pct"/>
          </w:tcPr>
          <w:p w14:paraId="1C9DB0A3" w14:textId="77777777" w:rsidR="0056027B" w:rsidRPr="006A68B8" w:rsidRDefault="0056027B" w:rsidP="0056027B">
            <w:pPr>
              <w:spacing w:after="0"/>
              <w:rPr>
                <w:rFonts w:cstheme="minorHAnsi"/>
              </w:rPr>
            </w:pPr>
          </w:p>
        </w:tc>
      </w:tr>
      <w:tr w:rsidR="0056027B" w:rsidRPr="00597CC6" w14:paraId="3D5A1BE5" w14:textId="77777777" w:rsidTr="000B2C1D">
        <w:trPr>
          <w:cantSplit/>
        </w:trPr>
        <w:tc>
          <w:tcPr>
            <w:tcW w:w="3617" w:type="pct"/>
          </w:tcPr>
          <w:p w14:paraId="26915866" w14:textId="77777777" w:rsidR="0056027B" w:rsidRDefault="00DD660F" w:rsidP="0056027B">
            <w:pPr>
              <w:spacing w:after="0"/>
              <w:rPr>
                <w:rFonts w:cstheme="minorHAnsi"/>
              </w:rPr>
            </w:pPr>
            <w:r>
              <w:rPr>
                <w:rFonts w:cstheme="minorHAnsi"/>
              </w:rPr>
              <w:t>MAR 200 (3cr) – Introduction to Marine Science</w:t>
            </w:r>
          </w:p>
          <w:p w14:paraId="52E2E514" w14:textId="2DF820FC" w:rsidR="00DD660F" w:rsidRDefault="00DD660F" w:rsidP="0056027B">
            <w:pPr>
              <w:spacing w:after="0"/>
              <w:rPr>
                <w:rFonts w:cstheme="minorHAnsi"/>
              </w:rPr>
            </w:pPr>
          </w:p>
        </w:tc>
        <w:tc>
          <w:tcPr>
            <w:tcW w:w="671" w:type="pct"/>
          </w:tcPr>
          <w:p w14:paraId="657B19FD" w14:textId="77777777" w:rsidR="0056027B" w:rsidRPr="006A68B8" w:rsidRDefault="0056027B" w:rsidP="0056027B">
            <w:pPr>
              <w:spacing w:after="0"/>
              <w:rPr>
                <w:rFonts w:cstheme="minorHAnsi"/>
              </w:rPr>
            </w:pPr>
          </w:p>
        </w:tc>
        <w:tc>
          <w:tcPr>
            <w:tcW w:w="712" w:type="pct"/>
          </w:tcPr>
          <w:p w14:paraId="3EA0E410" w14:textId="77777777" w:rsidR="0056027B" w:rsidRPr="006A68B8" w:rsidRDefault="0056027B" w:rsidP="0056027B">
            <w:pPr>
              <w:spacing w:after="0"/>
              <w:rPr>
                <w:rFonts w:cstheme="minorHAnsi"/>
              </w:rPr>
            </w:pPr>
          </w:p>
        </w:tc>
      </w:tr>
      <w:tr w:rsidR="0056027B" w:rsidRPr="00597CC6" w14:paraId="53C8E5F0" w14:textId="77777777" w:rsidTr="000B2C1D">
        <w:trPr>
          <w:cantSplit/>
        </w:trPr>
        <w:tc>
          <w:tcPr>
            <w:tcW w:w="3617" w:type="pct"/>
          </w:tcPr>
          <w:p w14:paraId="59B3C46B" w14:textId="77777777" w:rsidR="0056027B" w:rsidRDefault="00DD660F" w:rsidP="0056027B">
            <w:pPr>
              <w:spacing w:after="0"/>
              <w:rPr>
                <w:rFonts w:cstheme="minorHAnsi"/>
              </w:rPr>
            </w:pPr>
            <w:r>
              <w:rPr>
                <w:rFonts w:cstheme="minorHAnsi"/>
              </w:rPr>
              <w:t>MAR 201 (4cr) – Marine Geology</w:t>
            </w:r>
          </w:p>
          <w:p w14:paraId="12E42509" w14:textId="77777777" w:rsidR="00DD660F" w:rsidRDefault="000C2CCF" w:rsidP="0056027B">
            <w:pPr>
              <w:spacing w:after="0"/>
              <w:rPr>
                <w:rFonts w:cstheme="minorHAnsi"/>
                <w:i/>
                <w:iCs/>
              </w:rPr>
            </w:pPr>
            <w:r>
              <w:rPr>
                <w:rFonts w:cstheme="minorHAnsi"/>
                <w:i/>
                <w:iCs/>
              </w:rPr>
              <w:t>Pre-requisite: MAR 200</w:t>
            </w:r>
          </w:p>
          <w:p w14:paraId="4651859E" w14:textId="1B4BE7D3" w:rsidR="000C2CCF" w:rsidRPr="000C2CCF" w:rsidRDefault="000C2CCF" w:rsidP="0056027B">
            <w:pPr>
              <w:spacing w:after="0"/>
              <w:rPr>
                <w:rFonts w:cstheme="minorHAnsi"/>
                <w:i/>
                <w:iCs/>
              </w:rPr>
            </w:pPr>
            <w:r>
              <w:rPr>
                <w:rFonts w:cstheme="minorHAnsi"/>
                <w:i/>
                <w:iCs/>
              </w:rPr>
              <w:t>Co-requisite: MAR 201L</w:t>
            </w:r>
          </w:p>
        </w:tc>
        <w:tc>
          <w:tcPr>
            <w:tcW w:w="671" w:type="pct"/>
          </w:tcPr>
          <w:p w14:paraId="407FD145" w14:textId="77777777" w:rsidR="0056027B" w:rsidRPr="006A68B8" w:rsidRDefault="0056027B" w:rsidP="0056027B">
            <w:pPr>
              <w:spacing w:after="0"/>
              <w:rPr>
                <w:rFonts w:cstheme="minorHAnsi"/>
              </w:rPr>
            </w:pPr>
          </w:p>
        </w:tc>
        <w:tc>
          <w:tcPr>
            <w:tcW w:w="712" w:type="pct"/>
          </w:tcPr>
          <w:p w14:paraId="028C19DD" w14:textId="77777777" w:rsidR="0056027B" w:rsidRPr="006A68B8" w:rsidRDefault="0056027B" w:rsidP="0056027B">
            <w:pPr>
              <w:spacing w:after="0"/>
              <w:rPr>
                <w:rFonts w:cstheme="minorHAnsi"/>
              </w:rPr>
            </w:pPr>
          </w:p>
        </w:tc>
      </w:tr>
      <w:tr w:rsidR="0056027B" w:rsidRPr="00597CC6" w14:paraId="72CA2723" w14:textId="77777777" w:rsidTr="000B2C1D">
        <w:trPr>
          <w:cantSplit/>
        </w:trPr>
        <w:tc>
          <w:tcPr>
            <w:tcW w:w="3617" w:type="pct"/>
          </w:tcPr>
          <w:p w14:paraId="47C076DB" w14:textId="77777777" w:rsidR="0056027B" w:rsidRDefault="00DD660F" w:rsidP="0056027B">
            <w:pPr>
              <w:spacing w:after="0"/>
              <w:rPr>
                <w:rFonts w:cstheme="minorHAnsi"/>
              </w:rPr>
            </w:pPr>
            <w:r>
              <w:rPr>
                <w:rFonts w:cstheme="minorHAnsi"/>
              </w:rPr>
              <w:t>MAR 201L (0cr) – Marine Geology Laboratory</w:t>
            </w:r>
          </w:p>
          <w:p w14:paraId="034CBF1D" w14:textId="026C706D" w:rsidR="00DD660F" w:rsidRDefault="00DD660F" w:rsidP="0056027B">
            <w:pPr>
              <w:spacing w:after="0"/>
              <w:rPr>
                <w:rFonts w:cstheme="minorHAnsi"/>
              </w:rPr>
            </w:pPr>
          </w:p>
        </w:tc>
        <w:tc>
          <w:tcPr>
            <w:tcW w:w="671" w:type="pct"/>
          </w:tcPr>
          <w:p w14:paraId="324C6FC3" w14:textId="77777777" w:rsidR="0056027B" w:rsidRPr="006A68B8" w:rsidRDefault="0056027B" w:rsidP="0056027B">
            <w:pPr>
              <w:spacing w:after="0"/>
              <w:rPr>
                <w:rFonts w:cstheme="minorHAnsi"/>
              </w:rPr>
            </w:pPr>
          </w:p>
        </w:tc>
        <w:tc>
          <w:tcPr>
            <w:tcW w:w="712" w:type="pct"/>
          </w:tcPr>
          <w:p w14:paraId="39685679" w14:textId="77777777" w:rsidR="0056027B" w:rsidRPr="006A68B8" w:rsidRDefault="0056027B" w:rsidP="0056027B">
            <w:pPr>
              <w:spacing w:after="0"/>
              <w:rPr>
                <w:rFonts w:cstheme="minorHAnsi"/>
              </w:rPr>
            </w:pPr>
          </w:p>
        </w:tc>
      </w:tr>
      <w:tr w:rsidR="0056027B" w:rsidRPr="00597CC6" w14:paraId="587CDBAB" w14:textId="77777777" w:rsidTr="000B2C1D">
        <w:trPr>
          <w:cantSplit/>
        </w:trPr>
        <w:tc>
          <w:tcPr>
            <w:tcW w:w="3617" w:type="pct"/>
          </w:tcPr>
          <w:p w14:paraId="69BDA48A" w14:textId="594EF87C" w:rsidR="0056027B" w:rsidRDefault="00DD660F" w:rsidP="0056027B">
            <w:pPr>
              <w:spacing w:after="0"/>
              <w:rPr>
                <w:rFonts w:cstheme="minorHAnsi"/>
              </w:rPr>
            </w:pPr>
            <w:r>
              <w:rPr>
                <w:rFonts w:cstheme="minorHAnsi"/>
              </w:rPr>
              <w:t>BIO 212 (4cr) – Ecology</w:t>
            </w:r>
          </w:p>
          <w:p w14:paraId="13AA8847" w14:textId="3ECF18EF" w:rsidR="00DD660F" w:rsidRDefault="00DD660F" w:rsidP="0056027B">
            <w:pPr>
              <w:spacing w:after="0"/>
              <w:rPr>
                <w:rFonts w:cstheme="minorHAnsi"/>
                <w:i/>
                <w:iCs/>
              </w:rPr>
            </w:pPr>
            <w:r>
              <w:rPr>
                <w:rFonts w:cstheme="minorHAnsi"/>
                <w:i/>
                <w:iCs/>
              </w:rPr>
              <w:t>Pre-requisite: Biology Lower Core Curriculum</w:t>
            </w:r>
          </w:p>
          <w:p w14:paraId="62D945DC" w14:textId="1A7EEFEF" w:rsidR="000C2CCF" w:rsidRPr="000C2CCF" w:rsidRDefault="000C2CCF" w:rsidP="0056027B">
            <w:pPr>
              <w:spacing w:after="0"/>
              <w:rPr>
                <w:rFonts w:cstheme="minorHAnsi"/>
                <w:i/>
                <w:iCs/>
              </w:rPr>
            </w:pPr>
            <w:r>
              <w:rPr>
                <w:rFonts w:cstheme="minorHAnsi"/>
                <w:i/>
                <w:iCs/>
              </w:rPr>
              <w:t>Co-requisite: BIO 212L</w:t>
            </w:r>
          </w:p>
          <w:p w14:paraId="5F8ECDEA" w14:textId="1AB46F4E" w:rsidR="00DD660F" w:rsidRDefault="00DD660F" w:rsidP="0056027B">
            <w:pPr>
              <w:spacing w:after="0"/>
              <w:rPr>
                <w:rFonts w:cstheme="minorHAnsi"/>
              </w:rPr>
            </w:pPr>
            <w:r w:rsidRPr="00DD660F">
              <w:rPr>
                <w:rFonts w:cstheme="minorHAnsi"/>
                <w:b/>
                <w:bCs/>
              </w:rPr>
              <w:t>or</w:t>
            </w:r>
            <w:r>
              <w:rPr>
                <w:rFonts w:cstheme="minorHAnsi"/>
              </w:rPr>
              <w:t xml:space="preserve"> MAR 222 (4cr) – Marine Ecology</w:t>
            </w:r>
          </w:p>
          <w:p w14:paraId="05500C6F" w14:textId="77777777" w:rsidR="00DD660F" w:rsidRDefault="00DD660F" w:rsidP="0056027B">
            <w:pPr>
              <w:spacing w:after="0"/>
              <w:rPr>
                <w:rFonts w:cstheme="minorHAnsi"/>
                <w:i/>
                <w:iCs/>
              </w:rPr>
            </w:pPr>
            <w:r>
              <w:rPr>
                <w:rFonts w:cstheme="minorHAnsi"/>
                <w:i/>
                <w:iCs/>
              </w:rPr>
              <w:t>Pre-requisite: Biology Lower Core Curriculum and MAR 200</w:t>
            </w:r>
          </w:p>
          <w:p w14:paraId="4FCF1AB1" w14:textId="69E4F996" w:rsidR="000C2CCF" w:rsidRPr="000C2CCF" w:rsidRDefault="000C2CCF" w:rsidP="0056027B">
            <w:pPr>
              <w:spacing w:after="0"/>
              <w:rPr>
                <w:rFonts w:cstheme="minorHAnsi"/>
                <w:i/>
                <w:iCs/>
              </w:rPr>
            </w:pPr>
            <w:r>
              <w:rPr>
                <w:rFonts w:cstheme="minorHAnsi"/>
                <w:i/>
                <w:iCs/>
              </w:rPr>
              <w:t>Co-requisite: MAR 222L</w:t>
            </w:r>
          </w:p>
        </w:tc>
        <w:tc>
          <w:tcPr>
            <w:tcW w:w="671" w:type="pct"/>
          </w:tcPr>
          <w:p w14:paraId="573FCC4B" w14:textId="77777777" w:rsidR="0056027B" w:rsidRPr="006A68B8" w:rsidRDefault="0056027B" w:rsidP="0056027B">
            <w:pPr>
              <w:spacing w:after="0"/>
              <w:rPr>
                <w:rFonts w:cstheme="minorHAnsi"/>
              </w:rPr>
            </w:pPr>
          </w:p>
        </w:tc>
        <w:tc>
          <w:tcPr>
            <w:tcW w:w="712" w:type="pct"/>
          </w:tcPr>
          <w:p w14:paraId="458D4AD6" w14:textId="77777777" w:rsidR="0056027B" w:rsidRPr="006A68B8" w:rsidRDefault="0056027B" w:rsidP="0056027B">
            <w:pPr>
              <w:spacing w:after="0"/>
              <w:rPr>
                <w:rFonts w:cstheme="minorHAnsi"/>
              </w:rPr>
            </w:pPr>
          </w:p>
        </w:tc>
      </w:tr>
    </w:tbl>
    <w:p w14:paraId="3AF504B5" w14:textId="77777777" w:rsidR="007257D8" w:rsidRDefault="007257D8" w:rsidP="0056027B">
      <w:pPr>
        <w:spacing w:after="0"/>
      </w:pPr>
    </w:p>
    <w:p w14:paraId="21B84C0E" w14:textId="64BB86D6" w:rsidR="00DD660F" w:rsidRPr="00752C28" w:rsidRDefault="00DD660F" w:rsidP="00DD660F">
      <w:pPr>
        <w:pStyle w:val="Heading3"/>
        <w:spacing w:before="0" w:after="0"/>
        <w:rPr>
          <w:sz w:val="24"/>
          <w:szCs w:val="28"/>
        </w:rPr>
      </w:pPr>
      <w:r>
        <w:rPr>
          <w:sz w:val="24"/>
          <w:szCs w:val="28"/>
        </w:rPr>
        <w:t>Natural Sciences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3511AF77" w:rsidR="00DD660F" w:rsidRDefault="00DD660F" w:rsidP="000B2C1D">
            <w:pPr>
              <w:spacing w:after="0"/>
              <w:rPr>
                <w:b/>
                <w:bCs/>
              </w:rPr>
            </w:pPr>
            <w:r>
              <w:rPr>
                <w:b/>
                <w:bCs/>
              </w:rPr>
              <w:t>Natural Sciences Concentration Elective Requirements (</w:t>
            </w:r>
            <w:r w:rsidR="0064246D">
              <w:rPr>
                <w:b/>
                <w:bCs/>
              </w:rPr>
              <w:t>11-</w:t>
            </w:r>
            <w:r>
              <w:rPr>
                <w:b/>
                <w:bCs/>
              </w:rPr>
              <w:t>12 Credits)</w:t>
            </w:r>
          </w:p>
          <w:p w14:paraId="5FD96B23" w14:textId="27CE18DB" w:rsidR="00DD660F" w:rsidRDefault="00DD660F" w:rsidP="000B2C1D">
            <w:pPr>
              <w:spacing w:after="0"/>
              <w:rPr>
                <w:rFonts w:ascii="Times New Roman" w:hAnsi="Times New Roman"/>
              </w:rPr>
            </w:pPr>
            <w:r>
              <w:rPr>
                <w:rFonts w:ascii="Times New Roman" w:hAnsi="Times New Roman"/>
              </w:rPr>
              <w:t xml:space="preserve">Refer to catalog for the </w:t>
            </w:r>
            <w:hyperlink r:id="rId14" w:tooltip="Natural Sciences Elective Options" w:history="1">
              <w:r w:rsidR="005556D3" w:rsidRPr="002A30C9">
                <w:rPr>
                  <w:rStyle w:val="Hyperlink"/>
                  <w:rFonts w:ascii="Times New Roman" w:hAnsi="Times New Roman"/>
                  <w:color w:val="0000FF"/>
                </w:rPr>
                <w:t>Natural Sciences</w:t>
              </w:r>
              <w:r w:rsidRPr="002A30C9">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7777777" w:rsidR="00DD660F" w:rsidRPr="005067AF" w:rsidRDefault="00DD660F" w:rsidP="000B2C1D">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2E35B149" w:rsidR="00DD660F" w:rsidRDefault="00DD660F" w:rsidP="000B2C1D">
            <w:pPr>
              <w:spacing w:after="0"/>
              <w:rPr>
                <w:rFonts w:cstheme="minorHAnsi"/>
              </w:rPr>
            </w:pPr>
            <w:r>
              <w:rPr>
                <w:rFonts w:cstheme="minorHAnsi"/>
              </w:rPr>
              <w:lastRenderedPageBreak/>
              <w:t>Category I (1) or Category II (2) Elective (</w:t>
            </w:r>
            <w:r w:rsidR="0064246D">
              <w:rPr>
                <w:rFonts w:cstheme="minorHAnsi"/>
              </w:rPr>
              <w:t>3-</w:t>
            </w:r>
            <w:r>
              <w:rPr>
                <w:rFonts w:cstheme="minorHAnsi"/>
              </w:rPr>
              <w:t>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64246D" w:rsidRDefault="00DD660F" w:rsidP="0056027B">
      <w:pPr>
        <w:spacing w:after="0"/>
        <w:rPr>
          <w:sz w:val="14"/>
          <w:szCs w:val="14"/>
        </w:rPr>
      </w:pPr>
    </w:p>
    <w:sectPr w:rsidR="00DD660F" w:rsidRPr="0064246D"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730171">
    <w:abstractNumId w:val="1"/>
  </w:num>
  <w:num w:numId="2" w16cid:durableId="1282414525">
    <w:abstractNumId w:val="2"/>
  </w:num>
  <w:num w:numId="3" w16cid:durableId="648823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442D"/>
    <w:rsid w:val="000B6A27"/>
    <w:rsid w:val="000B7FC0"/>
    <w:rsid w:val="000C2CCF"/>
    <w:rsid w:val="000D0B20"/>
    <w:rsid w:val="000D390D"/>
    <w:rsid w:val="00103A12"/>
    <w:rsid w:val="0013348F"/>
    <w:rsid w:val="001C0A72"/>
    <w:rsid w:val="001D5B59"/>
    <w:rsid w:val="001F6F90"/>
    <w:rsid w:val="00230D07"/>
    <w:rsid w:val="00233CE6"/>
    <w:rsid w:val="00235F2A"/>
    <w:rsid w:val="002566EE"/>
    <w:rsid w:val="00290ABF"/>
    <w:rsid w:val="002946E6"/>
    <w:rsid w:val="002A30C9"/>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95611"/>
    <w:rsid w:val="004A1B8E"/>
    <w:rsid w:val="005067AF"/>
    <w:rsid w:val="00520D55"/>
    <w:rsid w:val="005339EA"/>
    <w:rsid w:val="0054257A"/>
    <w:rsid w:val="00544F34"/>
    <w:rsid w:val="00550225"/>
    <w:rsid w:val="005556D3"/>
    <w:rsid w:val="005568F4"/>
    <w:rsid w:val="0056027B"/>
    <w:rsid w:val="00576E3F"/>
    <w:rsid w:val="00597CC6"/>
    <w:rsid w:val="005A57B8"/>
    <w:rsid w:val="005B72A2"/>
    <w:rsid w:val="005C64DC"/>
    <w:rsid w:val="005D1B18"/>
    <w:rsid w:val="005F79E4"/>
    <w:rsid w:val="0063579D"/>
    <w:rsid w:val="0064090B"/>
    <w:rsid w:val="0064246D"/>
    <w:rsid w:val="006464A0"/>
    <w:rsid w:val="00673707"/>
    <w:rsid w:val="00676DAA"/>
    <w:rsid w:val="006A68B8"/>
    <w:rsid w:val="006D42E3"/>
    <w:rsid w:val="006E0A87"/>
    <w:rsid w:val="006F2877"/>
    <w:rsid w:val="007257D8"/>
    <w:rsid w:val="00726D6E"/>
    <w:rsid w:val="00735149"/>
    <w:rsid w:val="00752C28"/>
    <w:rsid w:val="007606C3"/>
    <w:rsid w:val="00790E2B"/>
    <w:rsid w:val="007A0E31"/>
    <w:rsid w:val="007B76F5"/>
    <w:rsid w:val="007F140B"/>
    <w:rsid w:val="008102C4"/>
    <w:rsid w:val="00842DBA"/>
    <w:rsid w:val="00880BBB"/>
    <w:rsid w:val="008E3B42"/>
    <w:rsid w:val="008F4595"/>
    <w:rsid w:val="00902A5F"/>
    <w:rsid w:val="009431D7"/>
    <w:rsid w:val="00987D73"/>
    <w:rsid w:val="009A4305"/>
    <w:rsid w:val="009E320D"/>
    <w:rsid w:val="00A12A9C"/>
    <w:rsid w:val="00A5113C"/>
    <w:rsid w:val="00A52490"/>
    <w:rsid w:val="00A54351"/>
    <w:rsid w:val="00AA7C8C"/>
    <w:rsid w:val="00AE0437"/>
    <w:rsid w:val="00AE19CB"/>
    <w:rsid w:val="00B26CAC"/>
    <w:rsid w:val="00B62751"/>
    <w:rsid w:val="00BE4E97"/>
    <w:rsid w:val="00BF6D7D"/>
    <w:rsid w:val="00BF7739"/>
    <w:rsid w:val="00C20C31"/>
    <w:rsid w:val="00C24461"/>
    <w:rsid w:val="00C86425"/>
    <w:rsid w:val="00C90BD7"/>
    <w:rsid w:val="00CB6122"/>
    <w:rsid w:val="00D421C1"/>
    <w:rsid w:val="00D54E6A"/>
    <w:rsid w:val="00D6459B"/>
    <w:rsid w:val="00D678A4"/>
    <w:rsid w:val="00D7094A"/>
    <w:rsid w:val="00D77D18"/>
    <w:rsid w:val="00D93917"/>
    <w:rsid w:val="00DD660F"/>
    <w:rsid w:val="00DE2B35"/>
    <w:rsid w:val="00DE2E62"/>
    <w:rsid w:val="00E13A08"/>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 w:val="00FE5189"/>
    <w:rsid w:val="00FE663F"/>
    <w:rsid w:val="365D5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environmental-studies/bs-in-environmental-studies-concentrations/natural-sciences-concentration-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06</Words>
  <Characters>6308</Characters>
  <Application>Microsoft Office Word</Application>
  <DocSecurity>0</DocSecurity>
  <Lines>52</Lines>
  <Paragraphs>14</Paragraphs>
  <ScaleCrop>false</ScaleCrop>
  <Manager/>
  <Company/>
  <LinksUpToDate>false</LinksUpToDate>
  <CharactersWithSpaces>7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Natural Science</dc:title>
  <dc:subject/>
  <dc:creator>The University of Tampa</dc:creator>
  <cp:keywords>Unofficial, Degree, Planning, Worksheet, Major, BS, in, Environmental, Studies, Natural, Science, The, University, of, Tampa</cp:keywords>
  <dc:description/>
  <cp:lastModifiedBy>Mason Weibley</cp:lastModifiedBy>
  <cp:revision>4</cp:revision>
  <dcterms:created xsi:type="dcterms:W3CDTF">2025-07-11T18:16:00Z</dcterms:created>
  <dcterms:modified xsi:type="dcterms:W3CDTF">2025-07-11T18:18:00Z</dcterms:modified>
  <cp:category/>
</cp:coreProperties>
</file>